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5D2EE0" w14:textId="1FA1F808" w:rsidR="009D71DF" w:rsidRPr="00C539A8" w:rsidRDefault="002552B4" w:rsidP="008107BF">
      <w:pPr>
        <w:jc w:val="center"/>
        <w:rPr>
          <w:rFonts w:eastAsiaTheme="minorEastAsia"/>
          <w:b/>
          <w:i/>
          <w:iCs/>
          <w:noProof/>
          <w:color w:val="000000" w:themeColor="text1"/>
          <w:sz w:val="27"/>
          <w:szCs w:val="27"/>
          <w:u w:val="single"/>
        </w:rPr>
      </w:pPr>
      <w:r w:rsidRPr="00C539A8">
        <w:rPr>
          <w:rFonts w:eastAsiaTheme="minorEastAsia"/>
          <w:b/>
          <w:i/>
          <w:iCs/>
          <w:noProof/>
          <w:color w:val="000000" w:themeColor="text1"/>
          <w:sz w:val="27"/>
          <w:szCs w:val="27"/>
          <w:u w:val="single"/>
        </w:rPr>
        <w:t xml:space="preserve">STANDARD </w:t>
      </w:r>
      <w:r w:rsidR="0075694E" w:rsidRPr="00C539A8">
        <w:rPr>
          <w:rFonts w:eastAsiaTheme="minorEastAsia"/>
          <w:b/>
          <w:i/>
          <w:iCs/>
          <w:noProof/>
          <w:color w:val="000000" w:themeColor="text1"/>
          <w:sz w:val="27"/>
          <w:szCs w:val="27"/>
          <w:u w:val="single"/>
        </w:rPr>
        <w:t>SIGNATURE</w:t>
      </w:r>
    </w:p>
    <w:p w14:paraId="1670032D" w14:textId="56E09435" w:rsidR="009D71DF" w:rsidRDefault="009D71DF" w:rsidP="008107BF">
      <w:pPr>
        <w:jc w:val="center"/>
        <w:rPr>
          <w:rFonts w:eastAsiaTheme="minorEastAsia"/>
          <w:b/>
          <w:noProof/>
          <w:color w:val="000000" w:themeColor="text1"/>
          <w:sz w:val="27"/>
          <w:szCs w:val="27"/>
          <w:u w:val="single"/>
        </w:rPr>
      </w:pPr>
    </w:p>
    <w:p w14:paraId="18CCE059" w14:textId="32D4CCE3" w:rsidR="00201FFD" w:rsidRDefault="00AE56B5" w:rsidP="00A431F7">
      <w:pPr>
        <w:rPr>
          <w:rFonts w:eastAsiaTheme="minorEastAsia"/>
          <w:noProof/>
          <w:color w:val="06A362"/>
          <w:sz w:val="27"/>
          <w:szCs w:val="27"/>
        </w:rPr>
      </w:pPr>
      <w:r>
        <w:rPr>
          <w:rFonts w:eastAsiaTheme="minorEastAsia"/>
          <w:noProof/>
          <w:color w:val="06A362"/>
          <w:sz w:val="27"/>
          <w:szCs w:val="27"/>
        </w:rPr>
        <w:t>&lt;Full Name&gt;</w:t>
      </w:r>
    </w:p>
    <w:p w14:paraId="06C7854F" w14:textId="69F5B225" w:rsidR="00201FFD" w:rsidRPr="00201FFD" w:rsidRDefault="00201FFD" w:rsidP="00A542EF">
      <w:pPr>
        <w:ind w:firstLine="142"/>
        <w:rPr>
          <w:rFonts w:ascii="Century Gothic" w:hAnsi="Century Gothic"/>
          <w:color w:val="A6192E"/>
          <w:sz w:val="14"/>
          <w:szCs w:val="14"/>
        </w:rPr>
      </w:pPr>
    </w:p>
    <w:p w14:paraId="2F51EC69" w14:textId="1E285FDA" w:rsidR="00201FFD" w:rsidRDefault="00201FFD" w:rsidP="00A431F7">
      <w:pPr>
        <w:rPr>
          <w:rFonts w:eastAsiaTheme="minorEastAsia"/>
          <w:noProof/>
          <w:sz w:val="21"/>
          <w:szCs w:val="21"/>
        </w:rPr>
      </w:pPr>
      <w:r w:rsidRPr="00696F16">
        <w:rPr>
          <w:rFonts w:eastAsiaTheme="minorEastAsia"/>
          <w:b/>
          <w:noProof/>
          <w:color w:val="06A362"/>
          <w:sz w:val="21"/>
          <w:szCs w:val="21"/>
        </w:rPr>
        <w:t>P</w:t>
      </w:r>
      <w:r w:rsidRPr="00696F16">
        <w:rPr>
          <w:rFonts w:eastAsiaTheme="minorEastAsia"/>
          <w:b/>
          <w:noProof/>
          <w:color w:val="06A362"/>
          <w:sz w:val="28"/>
          <w:szCs w:val="21"/>
        </w:rPr>
        <w:t xml:space="preserve"> </w:t>
      </w:r>
      <w:r>
        <w:rPr>
          <w:rFonts w:eastAsiaTheme="minorEastAsia"/>
          <w:noProof/>
          <w:color w:val="06A362"/>
          <w:sz w:val="21"/>
          <w:szCs w:val="21"/>
        </w:rPr>
        <w:t>:</w:t>
      </w:r>
      <w:r>
        <w:rPr>
          <w:rFonts w:eastAsiaTheme="minorEastAsia"/>
          <w:noProof/>
          <w:sz w:val="21"/>
          <w:szCs w:val="21"/>
        </w:rPr>
        <w:t xml:space="preserve"> +91 2</w:t>
      </w:r>
      <w:r w:rsidR="00C84C6D">
        <w:rPr>
          <w:rFonts w:eastAsiaTheme="minorEastAsia"/>
          <w:noProof/>
          <w:sz w:val="21"/>
          <w:szCs w:val="21"/>
        </w:rPr>
        <w:t>0</w:t>
      </w:r>
      <w:r>
        <w:rPr>
          <w:rFonts w:eastAsiaTheme="minorEastAsia"/>
          <w:noProof/>
          <w:sz w:val="21"/>
          <w:szCs w:val="21"/>
        </w:rPr>
        <w:t xml:space="preserve"> </w:t>
      </w:r>
      <w:r w:rsidR="00C84C6D">
        <w:rPr>
          <w:rFonts w:eastAsiaTheme="minorEastAsia"/>
          <w:noProof/>
          <w:sz w:val="21"/>
          <w:szCs w:val="21"/>
        </w:rPr>
        <w:t>66395000</w:t>
      </w:r>
      <w:r>
        <w:rPr>
          <w:rFonts w:eastAsiaTheme="minorEastAsia"/>
          <w:noProof/>
          <w:sz w:val="21"/>
          <w:szCs w:val="21"/>
        </w:rPr>
        <w:t xml:space="preserve"> (Extn: </w:t>
      </w:r>
      <w:r w:rsidR="008935C1">
        <w:rPr>
          <w:rFonts w:eastAsiaTheme="minorEastAsia"/>
          <w:noProof/>
          <w:sz w:val="21"/>
          <w:szCs w:val="21"/>
        </w:rPr>
        <w:t>5012</w:t>
      </w:r>
      <w:r>
        <w:rPr>
          <w:rFonts w:eastAsiaTheme="minorEastAsia"/>
          <w:noProof/>
          <w:sz w:val="21"/>
          <w:szCs w:val="21"/>
        </w:rPr>
        <w:t>)</w:t>
      </w:r>
    </w:p>
    <w:p w14:paraId="74E74146" w14:textId="56413202" w:rsidR="00201FFD" w:rsidRDefault="00201FFD" w:rsidP="00A431F7">
      <w:pPr>
        <w:rPr>
          <w:rFonts w:eastAsiaTheme="minorEastAsia"/>
          <w:noProof/>
          <w:sz w:val="21"/>
          <w:szCs w:val="21"/>
        </w:rPr>
      </w:pPr>
      <w:r>
        <w:rPr>
          <w:rFonts w:eastAsiaTheme="minorEastAsia"/>
          <w:b/>
          <w:noProof/>
          <w:color w:val="06A362"/>
          <w:sz w:val="21"/>
          <w:szCs w:val="21"/>
        </w:rPr>
        <w:t>M</w:t>
      </w:r>
      <w:r>
        <w:rPr>
          <w:rFonts w:eastAsiaTheme="minorEastAsia"/>
          <w:noProof/>
          <w:color w:val="06A362"/>
          <w:sz w:val="21"/>
          <w:szCs w:val="21"/>
        </w:rPr>
        <w:t>:</w:t>
      </w:r>
      <w:r>
        <w:rPr>
          <w:rFonts w:eastAsiaTheme="minorEastAsia"/>
          <w:noProof/>
          <w:sz w:val="21"/>
          <w:szCs w:val="21"/>
        </w:rPr>
        <w:t xml:space="preserve"> +91 </w:t>
      </w:r>
      <w:r w:rsidR="00FA5EAA">
        <w:rPr>
          <w:rFonts w:eastAsiaTheme="minorEastAsia"/>
          <w:noProof/>
          <w:sz w:val="21"/>
          <w:szCs w:val="21"/>
        </w:rPr>
        <w:t>0123456789</w:t>
      </w:r>
      <w:r>
        <w:rPr>
          <w:rFonts w:eastAsiaTheme="minorEastAsia"/>
          <w:noProof/>
          <w:sz w:val="21"/>
          <w:szCs w:val="21"/>
        </w:rPr>
        <w:t xml:space="preserve"> </w:t>
      </w:r>
    </w:p>
    <w:p w14:paraId="66BFFF0E" w14:textId="0913A57A" w:rsidR="00201FFD" w:rsidRPr="00201FFD" w:rsidRDefault="00201FFD" w:rsidP="00A542EF">
      <w:pPr>
        <w:ind w:firstLine="142"/>
        <w:rPr>
          <w:rFonts w:eastAsiaTheme="minorEastAsia"/>
          <w:noProof/>
          <w:sz w:val="16"/>
          <w:szCs w:val="16"/>
        </w:rPr>
      </w:pPr>
    </w:p>
    <w:p w14:paraId="7BB8D40F" w14:textId="77777777" w:rsidR="00A821F4" w:rsidRDefault="00944F26" w:rsidP="00A821F4">
      <w:pPr>
        <w:rPr>
          <w:rFonts w:eastAsia="Calibri"/>
        </w:rPr>
      </w:pPr>
      <w:hyperlink r:id="rId4" w:history="1">
        <w:r w:rsidR="00A821F4" w:rsidRPr="0000650E">
          <w:rPr>
            <w:rStyle w:val="Hyperlink"/>
            <w:noProof/>
            <w:sz w:val="21"/>
            <w:szCs w:val="21"/>
          </w:rPr>
          <w:t>www.xoriant.com</w:t>
        </w:r>
      </w:hyperlink>
    </w:p>
    <w:p w14:paraId="59FBB82D" w14:textId="2EE0400E" w:rsidR="00201FFD" w:rsidRPr="00201FFD" w:rsidRDefault="00201FFD" w:rsidP="00A542EF">
      <w:pPr>
        <w:rPr>
          <w:rFonts w:eastAsiaTheme="minorEastAsia"/>
          <w:noProof/>
          <w:color w:val="06A362"/>
          <w:sz w:val="10"/>
          <w:szCs w:val="10"/>
        </w:rPr>
      </w:pPr>
    </w:p>
    <w:p w14:paraId="0B85A18B" w14:textId="2D9E38A9" w:rsidR="00191EBB" w:rsidRDefault="00201FFD" w:rsidP="00A542EF">
      <w:pPr>
        <w:rPr>
          <w:color w:val="A6192E"/>
          <w:sz w:val="20"/>
          <w:szCs w:val="20"/>
        </w:rPr>
      </w:pPr>
      <w:r>
        <w:rPr>
          <w:noProof/>
          <w:color w:val="0000FF"/>
          <w:sz w:val="20"/>
          <w:szCs w:val="20"/>
        </w:rPr>
        <w:drawing>
          <wp:inline distT="0" distB="0" distL="0" distR="0" wp14:anchorId="507B38CB" wp14:editId="33A497BD">
            <wp:extent cx="303608" cy="293139"/>
            <wp:effectExtent l="0" t="0" r="1270" b="0"/>
            <wp:docPr id="7" name="Picture 7">
              <a:hlinkClick xmlns:a="http://schemas.openxmlformats.org/drawingml/2006/main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inkedin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08" cy="2931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color w:val="A6192E"/>
          <w:sz w:val="20"/>
          <w:szCs w:val="20"/>
        </w:rPr>
        <w:t>  </w:t>
      </w:r>
      <w:r>
        <w:rPr>
          <w:noProof/>
          <w:color w:val="0000FF"/>
          <w:sz w:val="20"/>
          <w:szCs w:val="20"/>
        </w:rPr>
        <w:drawing>
          <wp:inline distT="0" distB="0" distL="0" distR="0" wp14:anchorId="5863E753" wp14:editId="4C5DFCEF">
            <wp:extent cx="303608" cy="293139"/>
            <wp:effectExtent l="0" t="0" r="1270" b="0"/>
            <wp:docPr id="8" name="Picture 8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inkedin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08" cy="2931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color w:val="A6192E"/>
          <w:sz w:val="20"/>
          <w:szCs w:val="20"/>
        </w:rPr>
        <w:t xml:space="preserve">  </w:t>
      </w:r>
      <w:r w:rsidR="00826B78">
        <w:rPr>
          <w:noProof/>
          <w:color w:val="A6192E"/>
          <w:sz w:val="20"/>
          <w:szCs w:val="20"/>
        </w:rPr>
        <w:drawing>
          <wp:inline distT="0" distB="0" distL="0" distR="0" wp14:anchorId="29F0817D" wp14:editId="6EE0C66F">
            <wp:extent cx="365760" cy="292735"/>
            <wp:effectExtent l="0" t="0" r="0" b="0"/>
            <wp:docPr id="10" name="Picture 10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hlinkClick r:id="rId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" cy="2927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  <w:color w:val="0000FF"/>
          <w:sz w:val="20"/>
          <w:szCs w:val="20"/>
        </w:rPr>
        <w:drawing>
          <wp:inline distT="0" distB="0" distL="0" distR="0" wp14:anchorId="380B053A" wp14:editId="4CBD3D68">
            <wp:extent cx="303608" cy="293139"/>
            <wp:effectExtent l="0" t="0" r="1270" b="0"/>
            <wp:docPr id="11" name="Picture 11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inkedin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08" cy="2931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color w:val="A6192E"/>
          <w:sz w:val="20"/>
          <w:szCs w:val="20"/>
        </w:rPr>
        <w:t xml:space="preserve">  </w:t>
      </w:r>
      <w:r w:rsidR="002B6705">
        <w:rPr>
          <w:color w:val="A6192E"/>
          <w:sz w:val="20"/>
          <w:szCs w:val="20"/>
        </w:rPr>
        <w:t xml:space="preserve">                             </w:t>
      </w:r>
    </w:p>
    <w:p w14:paraId="0CA28370" w14:textId="77777777" w:rsidR="008A407A" w:rsidRDefault="008A407A" w:rsidP="00A542EF">
      <w:pPr>
        <w:rPr>
          <w:color w:val="A6192E"/>
          <w:sz w:val="20"/>
          <w:szCs w:val="20"/>
        </w:rPr>
      </w:pPr>
    </w:p>
    <w:p w14:paraId="45603D0A" w14:textId="77777777" w:rsidR="00191EBB" w:rsidRDefault="00191EBB" w:rsidP="00A542EF">
      <w:pPr>
        <w:rPr>
          <w:color w:val="A6192E"/>
          <w:sz w:val="20"/>
          <w:szCs w:val="20"/>
        </w:rPr>
      </w:pPr>
    </w:p>
    <w:p w14:paraId="28D57030" w14:textId="20931383" w:rsidR="00201FFD" w:rsidRDefault="002B6705" w:rsidP="00A542EF">
      <w:r>
        <w:rPr>
          <w:color w:val="A6192E"/>
          <w:sz w:val="20"/>
          <w:szCs w:val="20"/>
        </w:rPr>
        <w:t xml:space="preserve">        </w:t>
      </w:r>
    </w:p>
    <w:p w14:paraId="1F3DB31D" w14:textId="62CB7B1D" w:rsidR="00A858EE" w:rsidRPr="00C539A8" w:rsidRDefault="002552B4" w:rsidP="008107BF">
      <w:pPr>
        <w:jc w:val="center"/>
        <w:rPr>
          <w:rFonts w:eastAsiaTheme="minorEastAsia"/>
          <w:b/>
          <w:i/>
          <w:iCs/>
          <w:noProof/>
          <w:color w:val="000000" w:themeColor="text1"/>
          <w:sz w:val="27"/>
          <w:szCs w:val="27"/>
          <w:u w:val="single"/>
        </w:rPr>
      </w:pPr>
      <w:r w:rsidRPr="00C539A8">
        <w:rPr>
          <w:rFonts w:eastAsiaTheme="minorEastAsia"/>
          <w:b/>
          <w:i/>
          <w:iCs/>
          <w:noProof/>
          <w:color w:val="000000" w:themeColor="text1"/>
          <w:sz w:val="27"/>
          <w:szCs w:val="27"/>
          <w:u w:val="single"/>
        </w:rPr>
        <w:t xml:space="preserve">STANDARD </w:t>
      </w:r>
      <w:r w:rsidR="00E123BF" w:rsidRPr="00C539A8">
        <w:rPr>
          <w:rFonts w:eastAsiaTheme="minorEastAsia"/>
          <w:b/>
          <w:i/>
          <w:iCs/>
          <w:noProof/>
          <w:color w:val="000000" w:themeColor="text1"/>
          <w:sz w:val="27"/>
          <w:szCs w:val="27"/>
          <w:u w:val="single"/>
        </w:rPr>
        <w:t>SIGNATURE W/LOGO</w:t>
      </w:r>
      <w:r w:rsidR="008E3E55" w:rsidRPr="00C539A8">
        <w:rPr>
          <w:rFonts w:eastAsiaTheme="minorEastAsia"/>
          <w:b/>
          <w:i/>
          <w:iCs/>
          <w:noProof/>
          <w:color w:val="000000" w:themeColor="text1"/>
          <w:sz w:val="27"/>
          <w:szCs w:val="27"/>
          <w:u w:val="single"/>
        </w:rPr>
        <w:t xml:space="preserve"> (NEW)</w:t>
      </w:r>
    </w:p>
    <w:p w14:paraId="1D0D1290" w14:textId="6EC881DE" w:rsidR="0075694E" w:rsidRDefault="0075694E" w:rsidP="008107BF">
      <w:pPr>
        <w:jc w:val="center"/>
      </w:pPr>
    </w:p>
    <w:p w14:paraId="2359A6D6" w14:textId="77777777" w:rsidR="00AE56B5" w:rsidRDefault="00AE56B5" w:rsidP="00AE56B5">
      <w:pPr>
        <w:rPr>
          <w:rFonts w:eastAsiaTheme="minorEastAsia"/>
          <w:noProof/>
          <w:color w:val="06A362"/>
          <w:sz w:val="27"/>
          <w:szCs w:val="27"/>
        </w:rPr>
      </w:pPr>
      <w:bookmarkStart w:id="0" w:name="_Hlk40473860"/>
      <w:r>
        <w:rPr>
          <w:rFonts w:eastAsiaTheme="minorEastAsia"/>
          <w:noProof/>
          <w:color w:val="06A362"/>
          <w:sz w:val="27"/>
          <w:szCs w:val="27"/>
        </w:rPr>
        <w:t>&lt;Full Name&gt;</w:t>
      </w:r>
    </w:p>
    <w:p w14:paraId="6BA5AA3D" w14:textId="77777777" w:rsidR="00F50FF6" w:rsidRDefault="00F50FF6" w:rsidP="00F50FF6">
      <w:pPr>
        <w:rPr>
          <w:i/>
          <w:noProof/>
          <w:sz w:val="21"/>
          <w:szCs w:val="21"/>
        </w:rPr>
      </w:pPr>
      <w:r>
        <w:rPr>
          <w:i/>
          <w:noProof/>
          <w:sz w:val="21"/>
          <w:szCs w:val="21"/>
        </w:rPr>
        <w:t>Designation</w:t>
      </w:r>
    </w:p>
    <w:p w14:paraId="59F81171" w14:textId="48753549" w:rsidR="00A858EE" w:rsidRDefault="00A858EE" w:rsidP="00E2209F">
      <w:pPr>
        <w:rPr>
          <w:rFonts w:ascii="Century Gothic" w:eastAsia="Calibri" w:hAnsi="Century Gothic"/>
          <w:color w:val="A6192E"/>
          <w:sz w:val="20"/>
          <w:szCs w:val="20"/>
        </w:rPr>
      </w:pPr>
    </w:p>
    <w:p w14:paraId="365571AD" w14:textId="0DF201F8" w:rsidR="00CF4A97" w:rsidRDefault="00A858EE" w:rsidP="00E2209F">
      <w:pPr>
        <w:rPr>
          <w:rFonts w:eastAsiaTheme="minorEastAsia"/>
          <w:noProof/>
          <w:sz w:val="21"/>
          <w:szCs w:val="21"/>
        </w:rPr>
      </w:pPr>
      <w:r w:rsidRPr="00696F16">
        <w:rPr>
          <w:b/>
          <w:noProof/>
          <w:color w:val="06A362"/>
          <w:sz w:val="21"/>
          <w:szCs w:val="21"/>
        </w:rPr>
        <w:t>P</w:t>
      </w:r>
      <w:r w:rsidRPr="00696F16">
        <w:rPr>
          <w:b/>
          <w:noProof/>
          <w:color w:val="06A362"/>
          <w:sz w:val="28"/>
          <w:szCs w:val="21"/>
        </w:rPr>
        <w:t xml:space="preserve"> </w:t>
      </w:r>
      <w:r>
        <w:rPr>
          <w:noProof/>
          <w:color w:val="06A362"/>
          <w:sz w:val="21"/>
          <w:szCs w:val="21"/>
        </w:rPr>
        <w:t>:</w:t>
      </w:r>
      <w:r>
        <w:rPr>
          <w:noProof/>
          <w:sz w:val="21"/>
          <w:szCs w:val="21"/>
        </w:rPr>
        <w:t xml:space="preserve"> </w:t>
      </w:r>
      <w:r w:rsidR="00CF4A97">
        <w:rPr>
          <w:rFonts w:eastAsiaTheme="minorEastAsia"/>
          <w:noProof/>
          <w:sz w:val="21"/>
          <w:szCs w:val="21"/>
        </w:rPr>
        <w:t>+91 20 66395000 (Extn: 5012)</w:t>
      </w:r>
    </w:p>
    <w:p w14:paraId="5C4F845C" w14:textId="7A8FAFCD" w:rsidR="00E17DC0" w:rsidRDefault="00A858EE" w:rsidP="00E2209F">
      <w:pPr>
        <w:rPr>
          <w:rFonts w:eastAsiaTheme="minorEastAsia"/>
          <w:noProof/>
          <w:sz w:val="21"/>
          <w:szCs w:val="21"/>
        </w:rPr>
      </w:pPr>
      <w:r>
        <w:rPr>
          <w:b/>
          <w:noProof/>
          <w:color w:val="06A362"/>
          <w:sz w:val="21"/>
          <w:szCs w:val="21"/>
        </w:rPr>
        <w:t>M</w:t>
      </w:r>
      <w:r>
        <w:rPr>
          <w:noProof/>
          <w:color w:val="06A362"/>
          <w:sz w:val="21"/>
          <w:szCs w:val="21"/>
        </w:rPr>
        <w:t>:</w:t>
      </w:r>
      <w:r>
        <w:rPr>
          <w:noProof/>
          <w:sz w:val="21"/>
          <w:szCs w:val="21"/>
        </w:rPr>
        <w:t xml:space="preserve"> </w:t>
      </w:r>
      <w:r w:rsidR="00CF4A97">
        <w:rPr>
          <w:rFonts w:eastAsiaTheme="minorEastAsia"/>
          <w:noProof/>
          <w:sz w:val="21"/>
          <w:szCs w:val="21"/>
        </w:rPr>
        <w:t>+91 0123456789</w:t>
      </w:r>
    </w:p>
    <w:p w14:paraId="5B4843C6" w14:textId="2FA43C75" w:rsidR="001F7E45" w:rsidRPr="00543045" w:rsidRDefault="00E17DC0" w:rsidP="00E2209F">
      <w:pPr>
        <w:rPr>
          <w:rFonts w:eastAsiaTheme="minorEastAsia"/>
          <w:noProof/>
          <w:sz w:val="21"/>
          <w:szCs w:val="21"/>
        </w:rPr>
      </w:pPr>
      <w:r>
        <w:rPr>
          <w:noProof/>
        </w:rPr>
        <w:drawing>
          <wp:inline distT="0" distB="0" distL="0" distR="0" wp14:anchorId="1D30B7EE" wp14:editId="610B7E9D">
            <wp:extent cx="1255395" cy="725126"/>
            <wp:effectExtent l="0" t="0" r="1905" b="0"/>
            <wp:docPr id="6" name="Picture 6">
              <a:hlinkClick xmlns:a="http://schemas.openxmlformats.org/drawingml/2006/main" r:id="rId1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>
                      <a:hlinkClick r:id="rId13"/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723"/>
                    <a:stretch/>
                  </pic:blipFill>
                  <pic:spPr bwMode="auto">
                    <a:xfrm>
                      <a:off x="0" y="0"/>
                      <a:ext cx="1255777" cy="7253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9B3C86" w14:textId="42EBA0AB" w:rsidR="00A858EE" w:rsidRDefault="00944F26" w:rsidP="00E2209F">
      <w:pPr>
        <w:rPr>
          <w:rFonts w:eastAsia="Calibri"/>
        </w:rPr>
      </w:pPr>
      <w:hyperlink r:id="rId15" w:history="1">
        <w:r w:rsidR="00543045" w:rsidRPr="0000650E">
          <w:rPr>
            <w:rStyle w:val="Hyperlink"/>
            <w:noProof/>
            <w:sz w:val="21"/>
            <w:szCs w:val="21"/>
          </w:rPr>
          <w:t>www.xoriant.com</w:t>
        </w:r>
      </w:hyperlink>
    </w:p>
    <w:p w14:paraId="2F6D8D43" w14:textId="2822695A" w:rsidR="00A858EE" w:rsidRDefault="00A858EE" w:rsidP="00E2209F">
      <w:pPr>
        <w:rPr>
          <w:rFonts w:asciiTheme="minorHAnsi" w:eastAsiaTheme="minorEastAsia" w:hAnsiTheme="minorHAnsi"/>
          <w:noProof/>
          <w:color w:val="06A362"/>
          <w:sz w:val="10"/>
          <w:szCs w:val="10"/>
        </w:rPr>
      </w:pPr>
    </w:p>
    <w:bookmarkEnd w:id="0"/>
    <w:p w14:paraId="41D55636" w14:textId="77777777" w:rsidR="006179AD" w:rsidRDefault="006179AD" w:rsidP="006179AD">
      <w:pPr>
        <w:rPr>
          <w:color w:val="A6192E"/>
          <w:sz w:val="20"/>
          <w:szCs w:val="20"/>
        </w:rPr>
      </w:pPr>
      <w:r>
        <w:rPr>
          <w:noProof/>
          <w:color w:val="0000FF"/>
          <w:sz w:val="20"/>
          <w:szCs w:val="20"/>
        </w:rPr>
        <w:drawing>
          <wp:inline distT="0" distB="0" distL="0" distR="0" wp14:anchorId="30593B99" wp14:editId="6A501839">
            <wp:extent cx="303608" cy="293139"/>
            <wp:effectExtent l="0" t="0" r="1270" b="0"/>
            <wp:docPr id="3" name="Picture 3">
              <a:hlinkClick xmlns:a="http://schemas.openxmlformats.org/drawingml/2006/main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inkedin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08" cy="2931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color w:val="A6192E"/>
          <w:sz w:val="20"/>
          <w:szCs w:val="20"/>
        </w:rPr>
        <w:t>  </w:t>
      </w:r>
      <w:r>
        <w:rPr>
          <w:noProof/>
          <w:color w:val="0000FF"/>
          <w:sz w:val="20"/>
          <w:szCs w:val="20"/>
        </w:rPr>
        <w:drawing>
          <wp:inline distT="0" distB="0" distL="0" distR="0" wp14:anchorId="1DBE3307" wp14:editId="24B851BC">
            <wp:extent cx="303608" cy="293139"/>
            <wp:effectExtent l="0" t="0" r="1270" b="0"/>
            <wp:docPr id="9" name="Picture 9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inkedin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08" cy="2931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color w:val="A6192E"/>
          <w:sz w:val="20"/>
          <w:szCs w:val="20"/>
        </w:rPr>
        <w:t xml:space="preserve">  </w:t>
      </w:r>
      <w:r>
        <w:rPr>
          <w:noProof/>
          <w:color w:val="A6192E"/>
          <w:sz w:val="20"/>
          <w:szCs w:val="20"/>
        </w:rPr>
        <w:drawing>
          <wp:inline distT="0" distB="0" distL="0" distR="0" wp14:anchorId="4E2469FE" wp14:editId="40297840">
            <wp:extent cx="365760" cy="292735"/>
            <wp:effectExtent l="0" t="0" r="0" b="0"/>
            <wp:docPr id="12" name="Picture 12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hlinkClick r:id="rId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" cy="2927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  <w:color w:val="0000FF"/>
          <w:sz w:val="20"/>
          <w:szCs w:val="20"/>
        </w:rPr>
        <w:drawing>
          <wp:inline distT="0" distB="0" distL="0" distR="0" wp14:anchorId="220253B2" wp14:editId="4E519A8C">
            <wp:extent cx="303608" cy="293139"/>
            <wp:effectExtent l="0" t="0" r="1270" b="0"/>
            <wp:docPr id="13" name="Picture 13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inkedin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08" cy="2931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color w:val="A6192E"/>
          <w:sz w:val="20"/>
          <w:szCs w:val="20"/>
        </w:rPr>
        <w:t xml:space="preserve">                               </w:t>
      </w:r>
    </w:p>
    <w:p w14:paraId="72F4A60E" w14:textId="77777777" w:rsidR="008E3E55" w:rsidRDefault="008E3E55" w:rsidP="00A542EF"/>
    <w:p w14:paraId="06C60D7C" w14:textId="23AD06FA" w:rsidR="008E3E55" w:rsidRDefault="008E3E55" w:rsidP="00A542EF">
      <w:pPr>
        <w:rPr>
          <w:rFonts w:eastAsiaTheme="minorEastAsia"/>
          <w:b/>
          <w:noProof/>
          <w:color w:val="000000" w:themeColor="text1"/>
          <w:sz w:val="27"/>
          <w:szCs w:val="27"/>
          <w:u w:val="single"/>
        </w:rPr>
      </w:pPr>
    </w:p>
    <w:p w14:paraId="3FF17478" w14:textId="77777777" w:rsidR="008A407A" w:rsidRDefault="008A407A" w:rsidP="00A542EF">
      <w:pPr>
        <w:rPr>
          <w:rFonts w:eastAsiaTheme="minorEastAsia"/>
          <w:b/>
          <w:noProof/>
          <w:color w:val="000000" w:themeColor="text1"/>
          <w:sz w:val="27"/>
          <w:szCs w:val="27"/>
          <w:u w:val="single"/>
        </w:rPr>
      </w:pPr>
    </w:p>
    <w:p w14:paraId="150B72A5" w14:textId="4B5E229B" w:rsidR="002552B4" w:rsidRDefault="002552B4" w:rsidP="00AD2CD6">
      <w:pPr>
        <w:jc w:val="center"/>
        <w:rPr>
          <w:rFonts w:eastAsiaTheme="minorEastAsia"/>
          <w:b/>
          <w:noProof/>
          <w:color w:val="000000" w:themeColor="text1"/>
          <w:sz w:val="27"/>
          <w:szCs w:val="27"/>
          <w:u w:val="single"/>
        </w:rPr>
      </w:pPr>
      <w:r>
        <w:rPr>
          <w:rFonts w:eastAsiaTheme="minorEastAsia"/>
          <w:b/>
          <w:noProof/>
          <w:color w:val="000000" w:themeColor="text1"/>
          <w:sz w:val="27"/>
          <w:szCs w:val="27"/>
          <w:u w:val="single"/>
        </w:rPr>
        <w:t>PROMOTION SIGNATURE</w:t>
      </w:r>
    </w:p>
    <w:p w14:paraId="7339F1F0" w14:textId="37DF942D" w:rsidR="0075694E" w:rsidRDefault="0075694E" w:rsidP="00AD2CD6">
      <w:pPr>
        <w:jc w:val="center"/>
      </w:pPr>
    </w:p>
    <w:p w14:paraId="110387C4" w14:textId="5CCB6D5E" w:rsidR="00C82937" w:rsidRDefault="00C82937" w:rsidP="00A542EF"/>
    <w:p w14:paraId="57392FE3" w14:textId="77777777" w:rsidR="00944F26" w:rsidRDefault="00944F26" w:rsidP="00944F26">
      <w:pPr>
        <w:rPr>
          <w:rFonts w:eastAsiaTheme="minorEastAsia"/>
          <w:noProof/>
          <w:color w:val="06A362"/>
          <w:sz w:val="27"/>
          <w:szCs w:val="27"/>
        </w:rPr>
      </w:pPr>
      <w:r>
        <w:rPr>
          <w:rFonts w:eastAsiaTheme="minorEastAsia"/>
          <w:noProof/>
          <w:color w:val="06A362"/>
          <w:sz w:val="27"/>
          <w:szCs w:val="27"/>
        </w:rPr>
        <w:t>&lt;Full Name&gt;</w:t>
      </w:r>
    </w:p>
    <w:p w14:paraId="47EF066F" w14:textId="77777777" w:rsidR="00944F26" w:rsidRDefault="00944F26" w:rsidP="00944F26">
      <w:pPr>
        <w:rPr>
          <w:i/>
          <w:noProof/>
          <w:sz w:val="21"/>
          <w:szCs w:val="21"/>
        </w:rPr>
      </w:pPr>
      <w:r>
        <w:rPr>
          <w:i/>
          <w:noProof/>
          <w:sz w:val="21"/>
          <w:szCs w:val="21"/>
        </w:rPr>
        <w:t>Designation</w:t>
      </w:r>
    </w:p>
    <w:p w14:paraId="37D6AA8A" w14:textId="77777777" w:rsidR="00944F26" w:rsidRDefault="00944F26" w:rsidP="00944F26">
      <w:pPr>
        <w:rPr>
          <w:rFonts w:ascii="Century Gothic" w:eastAsia="Calibri" w:hAnsi="Century Gothic"/>
          <w:color w:val="A6192E"/>
          <w:sz w:val="20"/>
          <w:szCs w:val="20"/>
        </w:rPr>
      </w:pPr>
    </w:p>
    <w:p w14:paraId="41593E49" w14:textId="77777777" w:rsidR="00944F26" w:rsidRDefault="00944F26" w:rsidP="00944F26">
      <w:pPr>
        <w:rPr>
          <w:rFonts w:eastAsiaTheme="minorEastAsia"/>
          <w:noProof/>
          <w:sz w:val="21"/>
          <w:szCs w:val="21"/>
        </w:rPr>
      </w:pPr>
      <w:r w:rsidRPr="00696F16">
        <w:rPr>
          <w:b/>
          <w:noProof/>
          <w:color w:val="06A362"/>
          <w:sz w:val="21"/>
          <w:szCs w:val="21"/>
        </w:rPr>
        <w:t>P</w:t>
      </w:r>
      <w:r w:rsidRPr="00696F16">
        <w:rPr>
          <w:b/>
          <w:noProof/>
          <w:color w:val="06A362"/>
          <w:sz w:val="28"/>
          <w:szCs w:val="21"/>
        </w:rPr>
        <w:t xml:space="preserve"> </w:t>
      </w:r>
      <w:r>
        <w:rPr>
          <w:noProof/>
          <w:color w:val="06A362"/>
          <w:sz w:val="21"/>
          <w:szCs w:val="21"/>
        </w:rPr>
        <w:t>:</w:t>
      </w:r>
      <w:r>
        <w:rPr>
          <w:noProof/>
          <w:sz w:val="21"/>
          <w:szCs w:val="21"/>
        </w:rPr>
        <w:t xml:space="preserve"> </w:t>
      </w:r>
      <w:r>
        <w:rPr>
          <w:rFonts w:eastAsiaTheme="minorEastAsia"/>
          <w:noProof/>
          <w:sz w:val="21"/>
          <w:szCs w:val="21"/>
        </w:rPr>
        <w:t>+91 20 66395000 (Extn: 5012)</w:t>
      </w:r>
    </w:p>
    <w:p w14:paraId="17B73B4E" w14:textId="77777777" w:rsidR="00944F26" w:rsidRPr="00A22CB5" w:rsidRDefault="00944F26" w:rsidP="00944F26">
      <w:pPr>
        <w:rPr>
          <w:rFonts w:eastAsiaTheme="minorEastAsia"/>
          <w:noProof/>
          <w:sz w:val="21"/>
          <w:szCs w:val="21"/>
        </w:rPr>
      </w:pPr>
      <w:r>
        <w:rPr>
          <w:b/>
          <w:noProof/>
          <w:color w:val="06A362"/>
          <w:sz w:val="21"/>
          <w:szCs w:val="21"/>
        </w:rPr>
        <w:t>M</w:t>
      </w:r>
      <w:r>
        <w:rPr>
          <w:noProof/>
          <w:color w:val="06A362"/>
          <w:sz w:val="21"/>
          <w:szCs w:val="21"/>
        </w:rPr>
        <w:t>:</w:t>
      </w:r>
      <w:r>
        <w:rPr>
          <w:noProof/>
          <w:sz w:val="21"/>
          <w:szCs w:val="21"/>
        </w:rPr>
        <w:t xml:space="preserve"> </w:t>
      </w:r>
      <w:r>
        <w:rPr>
          <w:rFonts w:eastAsiaTheme="minorEastAsia"/>
          <w:noProof/>
          <w:sz w:val="21"/>
          <w:szCs w:val="21"/>
        </w:rPr>
        <w:t>+91 0123456789</w:t>
      </w:r>
    </w:p>
    <w:p w14:paraId="6B6AEF6F" w14:textId="77777777" w:rsidR="00944F26" w:rsidRDefault="00944F26" w:rsidP="00944F26">
      <w:pPr>
        <w:rPr>
          <w:noProof/>
          <w:sz w:val="16"/>
          <w:szCs w:val="16"/>
        </w:rPr>
      </w:pPr>
    </w:p>
    <w:p w14:paraId="007055D6" w14:textId="77777777" w:rsidR="00944F26" w:rsidRDefault="00944F26" w:rsidP="00944F26">
      <w:pPr>
        <w:rPr>
          <w:rFonts w:eastAsia="Calibri"/>
        </w:rPr>
      </w:pPr>
      <w:hyperlink r:id="rId16" w:history="1">
        <w:r w:rsidRPr="0000650E">
          <w:rPr>
            <w:rStyle w:val="Hyperlink"/>
            <w:noProof/>
            <w:sz w:val="21"/>
            <w:szCs w:val="21"/>
          </w:rPr>
          <w:t>www.xoriant.com</w:t>
        </w:r>
      </w:hyperlink>
    </w:p>
    <w:p w14:paraId="7099A46B" w14:textId="77777777" w:rsidR="00944F26" w:rsidRDefault="00944F26" w:rsidP="00944F26">
      <w:pPr>
        <w:rPr>
          <w:rFonts w:asciiTheme="minorHAnsi" w:eastAsiaTheme="minorEastAsia" w:hAnsiTheme="minorHAnsi"/>
          <w:noProof/>
          <w:color w:val="06A362"/>
          <w:sz w:val="10"/>
          <w:szCs w:val="10"/>
        </w:rPr>
      </w:pPr>
    </w:p>
    <w:p w14:paraId="5145871F" w14:textId="77777777" w:rsidR="00944F26" w:rsidRDefault="00944F26" w:rsidP="00944F26">
      <w:pPr>
        <w:rPr>
          <w:rFonts w:asciiTheme="minorHAnsi" w:eastAsiaTheme="minorEastAsia" w:hAnsiTheme="minorHAnsi"/>
        </w:rPr>
      </w:pPr>
      <w:r>
        <w:rPr>
          <w:noProof/>
        </w:rPr>
        <w:drawing>
          <wp:inline distT="0" distB="0" distL="0" distR="0" wp14:anchorId="39ED0CE0" wp14:editId="5613B00F">
            <wp:extent cx="876300" cy="876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5D8501" w14:textId="77777777" w:rsidR="00944F26" w:rsidRDefault="00944F26" w:rsidP="00944F26"/>
    <w:p w14:paraId="3CC66F6D" w14:textId="3986C680" w:rsidR="00AD2CD6" w:rsidRDefault="00944F26" w:rsidP="00AD2CD6">
      <w:pPr>
        <w:rPr>
          <w:color w:val="A6192E"/>
          <w:sz w:val="20"/>
          <w:szCs w:val="20"/>
        </w:rPr>
      </w:pPr>
      <w:r>
        <w:rPr>
          <w:noProof/>
          <w:color w:val="0000FF"/>
          <w:sz w:val="20"/>
          <w:szCs w:val="20"/>
        </w:rPr>
        <w:drawing>
          <wp:inline distT="0" distB="0" distL="0" distR="0" wp14:anchorId="4C56229D" wp14:editId="1F7AC1D8">
            <wp:extent cx="303608" cy="293139"/>
            <wp:effectExtent l="0" t="0" r="1270" b="0"/>
            <wp:docPr id="14" name="Picture 14">
              <a:hlinkClick xmlns:a="http://schemas.openxmlformats.org/drawingml/2006/main" r:id="rId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inkedin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08" cy="2931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color w:val="A6192E"/>
          <w:sz w:val="20"/>
          <w:szCs w:val="20"/>
        </w:rPr>
        <w:t>  </w:t>
      </w:r>
      <w:r>
        <w:rPr>
          <w:noProof/>
          <w:color w:val="0000FF"/>
          <w:sz w:val="20"/>
          <w:szCs w:val="20"/>
        </w:rPr>
        <w:drawing>
          <wp:inline distT="0" distB="0" distL="0" distR="0" wp14:anchorId="436B4905" wp14:editId="05DD1E96">
            <wp:extent cx="303608" cy="293139"/>
            <wp:effectExtent l="0" t="0" r="1270" b="0"/>
            <wp:docPr id="15" name="Picture 15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inkedin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08" cy="2931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color w:val="A6192E"/>
          <w:sz w:val="20"/>
          <w:szCs w:val="20"/>
        </w:rPr>
        <w:t xml:space="preserve">  </w:t>
      </w:r>
      <w:r>
        <w:rPr>
          <w:noProof/>
          <w:color w:val="A6192E"/>
          <w:sz w:val="20"/>
          <w:szCs w:val="20"/>
        </w:rPr>
        <w:drawing>
          <wp:inline distT="0" distB="0" distL="0" distR="0" wp14:anchorId="0EEB04D6" wp14:editId="69253CE3">
            <wp:extent cx="365760" cy="292735"/>
            <wp:effectExtent l="0" t="0" r="0" b="0"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" cy="2927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  <w:color w:val="0000FF"/>
          <w:sz w:val="20"/>
          <w:szCs w:val="20"/>
        </w:rPr>
        <w:drawing>
          <wp:inline distT="0" distB="0" distL="0" distR="0" wp14:anchorId="549DC4AD" wp14:editId="438F167C">
            <wp:extent cx="303608" cy="293139"/>
            <wp:effectExtent l="0" t="0" r="1270" b="0"/>
            <wp:docPr id="17" name="Picture 17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inkedin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08" cy="2931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color w:val="A6192E"/>
          <w:sz w:val="20"/>
          <w:szCs w:val="20"/>
        </w:rPr>
        <w:t xml:space="preserve">                               </w:t>
      </w:r>
    </w:p>
    <w:sectPr w:rsidR="00AD2CD6" w:rsidSect="002F36B9">
      <w:pgSz w:w="12240" w:h="15840"/>
      <w:pgMar w:top="1440" w:right="1440" w:bottom="900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wNzc0NTc1NjYwMzdX0lEKTi0uzszPAykwMqwFAMxAbrgtAAAA"/>
  </w:docVars>
  <w:rsids>
    <w:rsidRoot w:val="00201FFD"/>
    <w:rsid w:val="00035F9F"/>
    <w:rsid w:val="00046C46"/>
    <w:rsid w:val="000A3FA4"/>
    <w:rsid w:val="000B603A"/>
    <w:rsid w:val="001064B1"/>
    <w:rsid w:val="001473D7"/>
    <w:rsid w:val="001872B8"/>
    <w:rsid w:val="00191EBB"/>
    <w:rsid w:val="001B11C7"/>
    <w:rsid w:val="001F7E45"/>
    <w:rsid w:val="00201FFD"/>
    <w:rsid w:val="0020470D"/>
    <w:rsid w:val="002552B4"/>
    <w:rsid w:val="00292860"/>
    <w:rsid w:val="002B6705"/>
    <w:rsid w:val="002F36B9"/>
    <w:rsid w:val="00320760"/>
    <w:rsid w:val="0035331B"/>
    <w:rsid w:val="00361032"/>
    <w:rsid w:val="00375C56"/>
    <w:rsid w:val="0039697C"/>
    <w:rsid w:val="00396C12"/>
    <w:rsid w:val="003D0FBF"/>
    <w:rsid w:val="003F2539"/>
    <w:rsid w:val="00401F41"/>
    <w:rsid w:val="00422AA9"/>
    <w:rsid w:val="00425D50"/>
    <w:rsid w:val="00432100"/>
    <w:rsid w:val="00454634"/>
    <w:rsid w:val="00462806"/>
    <w:rsid w:val="00493900"/>
    <w:rsid w:val="004B528C"/>
    <w:rsid w:val="00543045"/>
    <w:rsid w:val="005671AD"/>
    <w:rsid w:val="005A7DDD"/>
    <w:rsid w:val="005B5750"/>
    <w:rsid w:val="005F152E"/>
    <w:rsid w:val="006179AD"/>
    <w:rsid w:val="00651D0A"/>
    <w:rsid w:val="006603E5"/>
    <w:rsid w:val="00696F16"/>
    <w:rsid w:val="006B104E"/>
    <w:rsid w:val="0075694E"/>
    <w:rsid w:val="00762AC2"/>
    <w:rsid w:val="008107BF"/>
    <w:rsid w:val="00814C0B"/>
    <w:rsid w:val="00816A31"/>
    <w:rsid w:val="00825931"/>
    <w:rsid w:val="00826B78"/>
    <w:rsid w:val="008531E5"/>
    <w:rsid w:val="00873635"/>
    <w:rsid w:val="008935C1"/>
    <w:rsid w:val="0089557D"/>
    <w:rsid w:val="008A407A"/>
    <w:rsid w:val="008C3D7C"/>
    <w:rsid w:val="008C562B"/>
    <w:rsid w:val="008D7B4C"/>
    <w:rsid w:val="008E3E55"/>
    <w:rsid w:val="008F56EA"/>
    <w:rsid w:val="00903A45"/>
    <w:rsid w:val="00944F26"/>
    <w:rsid w:val="009478D9"/>
    <w:rsid w:val="009601B1"/>
    <w:rsid w:val="00976113"/>
    <w:rsid w:val="009D71DF"/>
    <w:rsid w:val="00A22CB5"/>
    <w:rsid w:val="00A231D5"/>
    <w:rsid w:val="00A431F7"/>
    <w:rsid w:val="00A542EF"/>
    <w:rsid w:val="00A821F4"/>
    <w:rsid w:val="00A858EE"/>
    <w:rsid w:val="00A93352"/>
    <w:rsid w:val="00AB0739"/>
    <w:rsid w:val="00AC6243"/>
    <w:rsid w:val="00AD2244"/>
    <w:rsid w:val="00AD2CD6"/>
    <w:rsid w:val="00AE25D0"/>
    <w:rsid w:val="00AE56B5"/>
    <w:rsid w:val="00B05F57"/>
    <w:rsid w:val="00B066AA"/>
    <w:rsid w:val="00B154C9"/>
    <w:rsid w:val="00B1740A"/>
    <w:rsid w:val="00BA0F93"/>
    <w:rsid w:val="00BA7EEF"/>
    <w:rsid w:val="00BC116B"/>
    <w:rsid w:val="00BF795A"/>
    <w:rsid w:val="00C539A8"/>
    <w:rsid w:val="00C65196"/>
    <w:rsid w:val="00C82937"/>
    <w:rsid w:val="00C84C6D"/>
    <w:rsid w:val="00CA3D69"/>
    <w:rsid w:val="00CF4A97"/>
    <w:rsid w:val="00D3085D"/>
    <w:rsid w:val="00D877FE"/>
    <w:rsid w:val="00D92FB7"/>
    <w:rsid w:val="00DC47DF"/>
    <w:rsid w:val="00DF4A73"/>
    <w:rsid w:val="00E123BF"/>
    <w:rsid w:val="00E17DC0"/>
    <w:rsid w:val="00E2209F"/>
    <w:rsid w:val="00E53B51"/>
    <w:rsid w:val="00E549AC"/>
    <w:rsid w:val="00E56A96"/>
    <w:rsid w:val="00E720ED"/>
    <w:rsid w:val="00E84D89"/>
    <w:rsid w:val="00F14428"/>
    <w:rsid w:val="00F3308D"/>
    <w:rsid w:val="00F50FF6"/>
    <w:rsid w:val="00FA5EAA"/>
    <w:rsid w:val="00FD1484"/>
    <w:rsid w:val="00FF5E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518782"/>
  <w15:docId w15:val="{C8C1F970-F893-472A-A56A-6FFE6263A7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1FFD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01FF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1FF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1FFD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1F7E4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03A4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757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8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43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gif"/><Relationship Id="rId13" Type="http://schemas.openxmlformats.org/officeDocument/2006/relationships/hyperlink" Target="http://www.xoriant.com/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twitter.com/xoriant" TargetMode="External"/><Relationship Id="rId12" Type="http://schemas.openxmlformats.org/officeDocument/2006/relationships/image" Target="media/image4.gif"/><Relationship Id="rId17" Type="http://schemas.openxmlformats.org/officeDocument/2006/relationships/image" Target="media/image6.jpeg"/><Relationship Id="rId2" Type="http://schemas.openxmlformats.org/officeDocument/2006/relationships/settings" Target="settings.xml"/><Relationship Id="rId16" Type="http://schemas.openxmlformats.org/officeDocument/2006/relationships/hyperlink" Target="http://www.xoriant.com" TargetMode="External"/><Relationship Id="rId1" Type="http://schemas.openxmlformats.org/officeDocument/2006/relationships/styles" Target="styles.xml"/><Relationship Id="rId6" Type="http://schemas.openxmlformats.org/officeDocument/2006/relationships/image" Target="media/image1.gif"/><Relationship Id="rId11" Type="http://schemas.openxmlformats.org/officeDocument/2006/relationships/hyperlink" Target="https://www.linkedin.com/company/166996" TargetMode="External"/><Relationship Id="rId5" Type="http://schemas.openxmlformats.org/officeDocument/2006/relationships/hyperlink" Target="http://facebook.com/Xoriant" TargetMode="External"/><Relationship Id="rId15" Type="http://schemas.openxmlformats.org/officeDocument/2006/relationships/hyperlink" Target="http://www.xoriant.com" TargetMode="Externa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hyperlink" Target="http://www.xoriant.com" TargetMode="External"/><Relationship Id="rId9" Type="http://schemas.openxmlformats.org/officeDocument/2006/relationships/hyperlink" Target="https://www.instagram.com/xoriant_life/" TargetMode="External"/><Relationship Id="rId1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1</Pages>
  <Words>89</Words>
  <Characters>51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ilia-pcII</dc:creator>
  <cp:lastModifiedBy>OfficePPID68 Others</cp:lastModifiedBy>
  <cp:revision>74</cp:revision>
  <dcterms:created xsi:type="dcterms:W3CDTF">2019-11-22T07:21:00Z</dcterms:created>
  <dcterms:modified xsi:type="dcterms:W3CDTF">2020-12-01T07:08:00Z</dcterms:modified>
</cp:coreProperties>
</file>